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2</w:t>
      </w:r>
      <w:r>
        <w:t xml:space="preserve"> </w:t>
      </w:r>
      <w:r>
        <w:t xml:space="preserve">งานเยี่ยมชมและศึกษาดูงานศูนย์บริการคำบรรยายแทนเสียงประเทศไทย</w:t>
      </w:r>
      <w:r>
        <w:t xml:space="preserve"> </w:t>
      </w:r>
      <w:r>
        <w:t xml:space="preserve">(TCC)</w:t>
      </w:r>
      <w:r>
        <w:t xml:space="preserve"> </w:t>
      </w:r>
      <w:r>
        <w:t xml:space="preserve">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-14.00</w:t>
      </w:r>
      <w:r>
        <w:t xml:space="preserve"> </w:t>
      </w:r>
      <w:r>
        <w:t xml:space="preserve">น.</w:t>
      </w:r>
      <w:r>
        <w:t xml:space="preserve"> </w:t>
      </w:r>
      <w:r>
        <w:t xml:space="preserve">ณ</w:t>
      </w:r>
      <w:r>
        <w:t xml:space="preserve"> </w:t>
      </w:r>
      <w:r>
        <w:t xml:space="preserve">ห้องประชุม</w:t>
      </w:r>
      <w:r>
        <w:t xml:space="preserve"> </w:t>
      </w:r>
      <w:r>
        <w:t xml:space="preserve">INC2C-Hall</w:t>
      </w:r>
      <w:r>
        <w:t xml:space="preserve"> </w:t>
      </w:r>
      <w:r>
        <w:t xml:space="preserve">ชั้น</w:t>
      </w:r>
      <w:r>
        <w:t xml:space="preserve"> </w:t>
      </w:r>
      <w:r>
        <w:t xml:space="preserve">1</w:t>
      </w:r>
      <w:r>
        <w:t xml:space="preserve"> </w:t>
      </w:r>
      <w:r>
        <w:t xml:space="preserve">อาคารกลุ่มนวัตกรรม</w:t>
      </w:r>
      <w:r>
        <w:t xml:space="preserve"> </w:t>
      </w:r>
      <w:r>
        <w:t xml:space="preserve">2</w:t>
      </w:r>
      <w:r>
        <w:t xml:space="preserve"> </w:t>
      </w:r>
      <w:r>
        <w:t xml:space="preserve">(INC</w:t>
      </w:r>
      <w:r>
        <w:t xml:space="preserve"> </w:t>
      </w:r>
      <w:r>
        <w:t xml:space="preserve">2)</w:t>
      </w:r>
      <w:r>
        <w:t xml:space="preserve"> </w:t>
      </w:r>
      <w:r>
        <w:t xml:space="preserve">ทาวเวอร์</w:t>
      </w:r>
      <w:r>
        <w:t xml:space="preserve"> </w:t>
      </w:r>
      <w:r>
        <w:t xml:space="preserve">C</w:t>
      </w:r>
      <w:r>
        <w:t xml:space="preserve"> </w:t>
      </w:r>
      <w:r>
        <w:t xml:space="preserve">อุทยานวิทยาศาสตร์ประเทศไทย</w:t>
      </w:r>
      <w:r>
        <w:t xml:space="preserve"> </w:t>
      </w:r>
      <w:r>
        <w:t xml:space="preserve">จ.ปทุมธาน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ยุคสุโขทัยพระอัฏฐารส                                                                                                                                                                                                                                                                           ฮัลโหลฮัลโหล ถึงแล้ว คุยกัน                                          รถ H1    ตรวจสภาพหลวงแผ่นดินหมายเลข 4     แก้ไขพิสูจน์                    รถโดยสาร                                                                                                                                                                                                                  น่ารักธงเป็นพื้นที่ฝึกซ้อม      รองผู้อำนวยการโรงเรียนอรัญประเทศ                                                                                                                                                  ต้องมาก่อน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โดยที่สำคัญก็คือกำหนดเอาไว้ว่าในโอกาส จะต้องมีสถานะของรัฐบาลกลาง ประธานาธิบดีและกระทรวงกลาโหม และทั้งหมดนี้ค่ะก็จะเป็นเกี่ยวกับ  ความเกี่ยวข้องของความคุ้มครองของชาติ นี่คือ หลายที่ มันใช้มาอ้างอิง รอบนี้ระบุว่าในโอกาสเข้าไป     หรือว่า i c e  วีดีโอได้ไหม  เนื่องจากพฤติกรรมหรือผู้ประท้วงเข้าข่ายไหมว่าหลายฝ่ายจะมองว่า หน่วยงานท้องถิ่นและรัฐบาลกลางไม่ควรจะเข้าเกี่ยวข้องก็ต่างค่ะ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มัน                              อะไรนะ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ขอบคุณครับ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2 งานเยี่ยมชมและศึกษาดูงานศูนย์บริการคำบรรยายแทนเสียงประเทศไทย (TCC) สำนักงานพัฒนาวิทยาศาสตร์และเทคโนโลยีแห่งชาติ (สวทช.) วันที่ 9 มิถุนายน 2568 เวลา 10.00-14.00 น. ณ ห้องประชุม INC2C-Hall ชั้น 1 อาคารกลุ่มนวัตกรรม 2 (INC 2) ทาวเวอร์ C อุทยานวิทยาศาสตร์ประเทศไทย จ.ปทุมธานี</dc:title>
  <dc:creator/>
  <cp:keywords/>
  <dcterms:created xsi:type="dcterms:W3CDTF">2025-06-09T05:32:38Z</dcterms:created>
  <dcterms:modified xsi:type="dcterms:W3CDTF">2025-06-09T05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มิถุนายน 2568 เวลา 10.00 น.</vt:lpwstr>
  </property>
  <property fmtid="{D5CDD505-2E9C-101B-9397-08002B2CF9AE}" pid="3" name="subtitle">
    <vt:lpwstr/>
  </property>
</Properties>
</file>